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9B7635" w14:textId="6BF955C8" w:rsidR="00AA212D" w:rsidRPr="00AA212D" w:rsidRDefault="00AA212D" w:rsidP="00AA212D">
      <w:pPr>
        <w:jc w:val="center"/>
        <w:rPr>
          <w:sz w:val="56"/>
          <w:szCs w:val="56"/>
        </w:rPr>
      </w:pPr>
      <w:r w:rsidRPr="00AA212D">
        <w:rPr>
          <w:sz w:val="56"/>
          <w:szCs w:val="56"/>
        </w:rPr>
        <w:t xml:space="preserve">General </w:t>
      </w:r>
      <w:r w:rsidR="009A712F">
        <w:rPr>
          <w:sz w:val="56"/>
          <w:szCs w:val="56"/>
        </w:rPr>
        <w:t>Rules</w:t>
      </w:r>
      <w:r w:rsidRPr="00AA212D">
        <w:rPr>
          <w:sz w:val="56"/>
          <w:szCs w:val="56"/>
        </w:rPr>
        <w:t xml:space="preserve"> for Algorithm</w:t>
      </w:r>
      <w:r>
        <w:rPr>
          <w:sz w:val="56"/>
          <w:szCs w:val="56"/>
        </w:rPr>
        <w:br/>
      </w:r>
      <w:r w:rsidRPr="00AA212D">
        <w:rPr>
          <w:sz w:val="56"/>
          <w:szCs w:val="56"/>
        </w:rPr>
        <w:t xml:space="preserve"> final project delivery</w:t>
      </w:r>
    </w:p>
    <w:p w14:paraId="1F7E7000" w14:textId="77777777" w:rsidR="00AA212D" w:rsidRDefault="00AA212D" w:rsidP="00AA212D"/>
    <w:p w14:paraId="0F1E9776" w14:textId="501A9EDA" w:rsidR="00AA212D" w:rsidRPr="00D441AB" w:rsidRDefault="00AA212D" w:rsidP="00D441AB">
      <w:pPr>
        <w:jc w:val="center"/>
        <w:rPr>
          <w:b/>
          <w:bCs/>
          <w:color w:val="FF0000"/>
          <w:sz w:val="28"/>
          <w:szCs w:val="28"/>
        </w:rPr>
      </w:pPr>
      <w:r w:rsidRPr="00D441AB">
        <w:rPr>
          <w:b/>
          <w:bCs/>
          <w:color w:val="FF0000"/>
          <w:sz w:val="28"/>
          <w:szCs w:val="28"/>
        </w:rPr>
        <w:t xml:space="preserve">Please make sure you read this WHOLE FILE carefully. </w:t>
      </w:r>
      <w:r w:rsidRPr="00892FC5">
        <w:rPr>
          <w:b/>
          <w:bCs/>
          <w:color w:val="FF0000"/>
          <w:sz w:val="28"/>
          <w:szCs w:val="28"/>
          <w:highlight w:val="yellow"/>
        </w:rPr>
        <w:t>No excuse for not following any of the mentioned points.</w:t>
      </w:r>
    </w:p>
    <w:p w14:paraId="284CDE4C" w14:textId="49DBDD4E" w:rsidR="001928A9" w:rsidRPr="00D441AB" w:rsidRDefault="001928A9" w:rsidP="00AA212D">
      <w:pPr>
        <w:rPr>
          <w:b/>
          <w:bCs/>
          <w:color w:val="FF0000"/>
          <w:sz w:val="32"/>
          <w:szCs w:val="32"/>
        </w:rPr>
      </w:pPr>
      <w:r w:rsidRPr="00D441AB">
        <w:rPr>
          <w:b/>
          <w:bCs/>
          <w:color w:val="FF0000"/>
          <w:sz w:val="32"/>
          <w:szCs w:val="32"/>
        </w:rPr>
        <w:t>GENERAL RULES:</w:t>
      </w:r>
    </w:p>
    <w:p w14:paraId="4D093713" w14:textId="23D6F30B" w:rsidR="001928A9" w:rsidRPr="00D441AB" w:rsidRDefault="001928A9" w:rsidP="001928A9">
      <w:pPr>
        <w:pStyle w:val="ListParagraph"/>
        <w:numPr>
          <w:ilvl w:val="0"/>
          <w:numId w:val="3"/>
        </w:numPr>
        <w:rPr>
          <w:b/>
          <w:bCs/>
          <w:sz w:val="32"/>
          <w:szCs w:val="32"/>
        </w:rPr>
      </w:pPr>
      <w:r w:rsidRPr="00D441AB">
        <w:rPr>
          <w:b/>
          <w:bCs/>
          <w:color w:val="FF0000"/>
          <w:sz w:val="32"/>
          <w:szCs w:val="32"/>
        </w:rPr>
        <w:t>Avoid cheating or copying tasks</w:t>
      </w:r>
      <w:r w:rsidRPr="00D441AB">
        <w:rPr>
          <w:b/>
          <w:bCs/>
          <w:sz w:val="32"/>
          <w:szCs w:val="32"/>
        </w:rPr>
        <w:t>.</w:t>
      </w:r>
      <w:r w:rsidR="00892FC5">
        <w:rPr>
          <w:b/>
          <w:bCs/>
          <w:sz w:val="32"/>
          <w:szCs w:val="32"/>
        </w:rPr>
        <w:t xml:space="preserve"> Do your project YOURSELF.</w:t>
      </w:r>
      <w:r w:rsidRPr="00D441AB">
        <w:rPr>
          <w:b/>
          <w:bCs/>
          <w:sz w:val="32"/>
          <w:szCs w:val="32"/>
        </w:rPr>
        <w:t xml:space="preserve"> Any detected cheating or copying case will be </w:t>
      </w:r>
      <w:r w:rsidRPr="00D441AB">
        <w:rPr>
          <w:b/>
          <w:bCs/>
          <w:color w:val="FF0000"/>
          <w:sz w:val="32"/>
          <w:szCs w:val="32"/>
          <w:u w:val="single"/>
        </w:rPr>
        <w:t>PUNISHED</w:t>
      </w:r>
      <w:r w:rsidRPr="00D441AB">
        <w:rPr>
          <w:b/>
          <w:bCs/>
          <w:color w:val="FF0000"/>
          <w:sz w:val="32"/>
          <w:szCs w:val="32"/>
        </w:rPr>
        <w:t xml:space="preserve"> </w:t>
      </w:r>
      <w:r w:rsidRPr="00D441AB">
        <w:rPr>
          <w:b/>
          <w:bCs/>
          <w:sz w:val="32"/>
          <w:szCs w:val="32"/>
        </w:rPr>
        <w:t>according to the Honor Code Policy.</w:t>
      </w:r>
    </w:p>
    <w:p w14:paraId="65D236C4" w14:textId="55865EBC" w:rsidR="001928A9" w:rsidRPr="00D441AB" w:rsidRDefault="001928A9" w:rsidP="001928A9">
      <w:pPr>
        <w:pStyle w:val="ListParagraph"/>
        <w:numPr>
          <w:ilvl w:val="0"/>
          <w:numId w:val="3"/>
        </w:numPr>
        <w:rPr>
          <w:b/>
          <w:bCs/>
          <w:sz w:val="32"/>
          <w:szCs w:val="32"/>
        </w:rPr>
      </w:pPr>
      <w:r w:rsidRPr="00D441AB">
        <w:rPr>
          <w:b/>
          <w:bCs/>
          <w:sz w:val="32"/>
          <w:szCs w:val="32"/>
        </w:rPr>
        <w:t xml:space="preserve">You MUST bring the documentation </w:t>
      </w:r>
      <w:r w:rsidRPr="00D441AB">
        <w:rPr>
          <w:b/>
          <w:bCs/>
          <w:color w:val="FF0000"/>
          <w:sz w:val="32"/>
          <w:szCs w:val="32"/>
        </w:rPr>
        <w:t xml:space="preserve">PRINTED </w:t>
      </w:r>
      <w:r w:rsidRPr="00D441AB">
        <w:rPr>
          <w:b/>
          <w:bCs/>
          <w:sz w:val="32"/>
          <w:szCs w:val="32"/>
        </w:rPr>
        <w:t>with the entire code and DETAILED analysis.</w:t>
      </w:r>
    </w:p>
    <w:p w14:paraId="51DF72D9" w14:textId="77777777" w:rsidR="001928A9" w:rsidRPr="00D441AB" w:rsidRDefault="001928A9" w:rsidP="001928A9">
      <w:pPr>
        <w:pStyle w:val="ListParagraph"/>
        <w:numPr>
          <w:ilvl w:val="0"/>
          <w:numId w:val="3"/>
        </w:numPr>
        <w:rPr>
          <w:b/>
          <w:bCs/>
          <w:sz w:val="32"/>
          <w:szCs w:val="32"/>
        </w:rPr>
      </w:pPr>
      <w:r w:rsidRPr="00D441AB">
        <w:rPr>
          <w:b/>
          <w:bCs/>
          <w:sz w:val="32"/>
          <w:szCs w:val="32"/>
        </w:rPr>
        <w:t xml:space="preserve">You should test the test cases before your delivery. They are similar to delivery ones. </w:t>
      </w:r>
    </w:p>
    <w:p w14:paraId="0F6C52B2" w14:textId="77777777" w:rsidR="00D441AB" w:rsidRPr="00D441AB" w:rsidRDefault="00D441AB" w:rsidP="00D441AB">
      <w:pPr>
        <w:pStyle w:val="ListParagraph"/>
        <w:numPr>
          <w:ilvl w:val="0"/>
          <w:numId w:val="3"/>
        </w:numPr>
        <w:rPr>
          <w:b/>
          <w:bCs/>
          <w:sz w:val="32"/>
          <w:szCs w:val="32"/>
        </w:rPr>
      </w:pPr>
      <w:r w:rsidRPr="00D441AB">
        <w:rPr>
          <w:b/>
          <w:bCs/>
          <w:sz w:val="32"/>
          <w:szCs w:val="32"/>
        </w:rPr>
        <w:t xml:space="preserve">ALL team members are assumed to </w:t>
      </w:r>
      <w:r w:rsidRPr="00D441AB">
        <w:rPr>
          <w:b/>
          <w:bCs/>
          <w:color w:val="FF0000"/>
          <w:sz w:val="32"/>
          <w:szCs w:val="32"/>
        </w:rPr>
        <w:t xml:space="preserve">know the project very well </w:t>
      </w:r>
      <w:r w:rsidRPr="00D441AB">
        <w:rPr>
          <w:b/>
          <w:bCs/>
          <w:sz w:val="32"/>
          <w:szCs w:val="32"/>
        </w:rPr>
        <w:t xml:space="preserve">and </w:t>
      </w:r>
      <w:r w:rsidRPr="00D441AB">
        <w:rPr>
          <w:b/>
          <w:bCs/>
          <w:color w:val="FF0000"/>
          <w:sz w:val="32"/>
          <w:szCs w:val="32"/>
        </w:rPr>
        <w:t>ready to do any modification in it</w:t>
      </w:r>
    </w:p>
    <w:p w14:paraId="1EED3C9F" w14:textId="6E413019" w:rsidR="001928A9" w:rsidRDefault="00D441AB" w:rsidP="001928A9">
      <w:pPr>
        <w:pStyle w:val="ListParagraph"/>
        <w:numPr>
          <w:ilvl w:val="0"/>
          <w:numId w:val="3"/>
        </w:numPr>
        <w:rPr>
          <w:b/>
          <w:bCs/>
          <w:sz w:val="32"/>
          <w:szCs w:val="32"/>
        </w:rPr>
      </w:pPr>
      <w:r w:rsidRPr="00D441AB">
        <w:rPr>
          <w:b/>
          <w:bCs/>
          <w:color w:val="FF0000"/>
          <w:sz w:val="32"/>
          <w:szCs w:val="32"/>
        </w:rPr>
        <w:t xml:space="preserve">No code updates </w:t>
      </w:r>
      <w:r w:rsidRPr="00D441AB">
        <w:rPr>
          <w:b/>
          <w:bCs/>
          <w:sz w:val="32"/>
          <w:szCs w:val="32"/>
        </w:rPr>
        <w:t>are allowed during delivery.</w:t>
      </w:r>
    </w:p>
    <w:p w14:paraId="55DF1F66" w14:textId="6AB5D8BE" w:rsidR="00D441AB" w:rsidRDefault="00D441AB" w:rsidP="001928A9">
      <w:pPr>
        <w:pStyle w:val="ListParagraph"/>
        <w:numPr>
          <w:ilvl w:val="0"/>
          <w:numId w:val="3"/>
        </w:numPr>
        <w:rPr>
          <w:b/>
          <w:bCs/>
          <w:sz w:val="32"/>
          <w:szCs w:val="32"/>
        </w:rPr>
      </w:pPr>
      <w:r w:rsidRPr="00D441AB">
        <w:rPr>
          <w:b/>
          <w:bCs/>
          <w:sz w:val="32"/>
          <w:szCs w:val="32"/>
        </w:rPr>
        <w:t xml:space="preserve">You </w:t>
      </w:r>
      <w:r>
        <w:rPr>
          <w:b/>
          <w:bCs/>
          <w:sz w:val="32"/>
          <w:szCs w:val="32"/>
        </w:rPr>
        <w:t>MUST commit with the testcases input and output formats given to you.</w:t>
      </w:r>
    </w:p>
    <w:p w14:paraId="373A9FA4" w14:textId="61E98E6D" w:rsidR="00892FC5" w:rsidRDefault="00892FC5" w:rsidP="001928A9">
      <w:pPr>
        <w:pStyle w:val="ListParagraph"/>
        <w:numPr>
          <w:ilvl w:val="0"/>
          <w:numId w:val="3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lace your FINAL COMPLETE code in a ZIPPED folder before your delivery on a FLASH memory</w:t>
      </w:r>
      <w:r w:rsidR="00F42D2B">
        <w:rPr>
          <w:b/>
          <w:bCs/>
          <w:sz w:val="32"/>
          <w:szCs w:val="32"/>
        </w:rPr>
        <w:t xml:space="preserve"> in a folder named T#.</w:t>
      </w:r>
    </w:p>
    <w:p w14:paraId="6402DD0F" w14:textId="5CE774CB" w:rsidR="00AA212D" w:rsidRDefault="00AA212D" w:rsidP="00AA212D"/>
    <w:p w14:paraId="5274EE94" w14:textId="77777777" w:rsidR="00D441AB" w:rsidRDefault="00D441A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678829D" w14:textId="5D48F1E6" w:rsidR="00AA212D" w:rsidRDefault="006F03DF" w:rsidP="00AA212D">
      <w:pPr>
        <w:pStyle w:val="Heading1"/>
      </w:pPr>
      <w:r>
        <w:t>Image Quantization</w:t>
      </w:r>
    </w:p>
    <w:p w14:paraId="1ECD3D34" w14:textId="4EEEF78B" w:rsidR="00AA212D" w:rsidRDefault="00AA212D" w:rsidP="00AA212D">
      <w:pPr>
        <w:pStyle w:val="ListParagraph"/>
        <w:numPr>
          <w:ilvl w:val="0"/>
          <w:numId w:val="1"/>
        </w:numPr>
      </w:pPr>
      <w:r>
        <w:t>You must output for each SAMPLE case</w:t>
      </w:r>
      <w:r w:rsidR="000F0389" w:rsidRPr="000F0389">
        <w:t xml:space="preserve"> </w:t>
      </w:r>
      <w:r w:rsidR="000F0389">
        <w:t>in your interface</w:t>
      </w:r>
      <w:r>
        <w:t>:</w:t>
      </w:r>
    </w:p>
    <w:p w14:paraId="73D215F2" w14:textId="08ECC907" w:rsidR="00AA212D" w:rsidRDefault="00AA212D" w:rsidP="00AA212D">
      <w:pPr>
        <w:pStyle w:val="ListParagraph"/>
        <w:numPr>
          <w:ilvl w:val="1"/>
          <w:numId w:val="1"/>
        </w:numPr>
      </w:pPr>
      <w:r>
        <w:t># of DISTINCT colors</w:t>
      </w:r>
    </w:p>
    <w:p w14:paraId="7EE8D008" w14:textId="596DFA47" w:rsidR="00AA212D" w:rsidRDefault="00AA212D" w:rsidP="00AA212D">
      <w:pPr>
        <w:pStyle w:val="ListParagraph"/>
        <w:numPr>
          <w:ilvl w:val="1"/>
          <w:numId w:val="1"/>
        </w:numPr>
      </w:pPr>
      <w:r>
        <w:t>MST Total</w:t>
      </w:r>
    </w:p>
    <w:p w14:paraId="4F48DFC6" w14:textId="7353D257" w:rsidR="00AA212D" w:rsidRDefault="00AA212D" w:rsidP="00AA212D">
      <w:pPr>
        <w:pStyle w:val="ListParagraph"/>
        <w:numPr>
          <w:ilvl w:val="0"/>
          <w:numId w:val="1"/>
        </w:numPr>
      </w:pPr>
      <w:r>
        <w:t>You must output for each COMPLETE case</w:t>
      </w:r>
      <w:r w:rsidR="000F0389">
        <w:t xml:space="preserve"> in your interface</w:t>
      </w:r>
      <w:r>
        <w:t>:</w:t>
      </w:r>
    </w:p>
    <w:p w14:paraId="6B2763A3" w14:textId="4F09D96B" w:rsidR="00AA212D" w:rsidRDefault="00AA212D" w:rsidP="00AA212D">
      <w:pPr>
        <w:pStyle w:val="ListParagraph"/>
        <w:numPr>
          <w:ilvl w:val="1"/>
          <w:numId w:val="1"/>
        </w:numPr>
      </w:pPr>
      <w:r>
        <w:t>MST Total</w:t>
      </w:r>
    </w:p>
    <w:p w14:paraId="47E6BEAE" w14:textId="77C9A99B" w:rsidR="00AA212D" w:rsidRPr="00AA212D" w:rsidRDefault="00AA212D" w:rsidP="00AA212D">
      <w:pPr>
        <w:pStyle w:val="ListParagraph"/>
        <w:numPr>
          <w:ilvl w:val="1"/>
          <w:numId w:val="1"/>
        </w:numPr>
      </w:pPr>
      <w:r>
        <w:t xml:space="preserve">Execution time in </w:t>
      </w:r>
      <w:r w:rsidRPr="00AA212D">
        <w:rPr>
          <w:b/>
          <w:bCs/>
          <w:u w:val="single"/>
        </w:rPr>
        <w:t>MILLISECONDS</w:t>
      </w:r>
      <w:r w:rsidR="001D51C7">
        <w:rPr>
          <w:b/>
          <w:bCs/>
          <w:u w:val="single"/>
        </w:rPr>
        <w:t xml:space="preserve"> &amp; SECONDS</w:t>
      </w:r>
    </w:p>
    <w:p w14:paraId="32A5F5A2" w14:textId="7D531CCB" w:rsidR="00AA212D" w:rsidRDefault="00AA212D" w:rsidP="00AA212D">
      <w:pPr>
        <w:pStyle w:val="ListParagraph"/>
        <w:numPr>
          <w:ilvl w:val="0"/>
          <w:numId w:val="1"/>
        </w:numPr>
      </w:pPr>
      <w:r>
        <w:t>Time limits for complete cases:</w:t>
      </w:r>
    </w:p>
    <w:p w14:paraId="78848DAE" w14:textId="04034B57" w:rsidR="00AA212D" w:rsidRDefault="00AA212D" w:rsidP="00AA212D">
      <w:pPr>
        <w:pStyle w:val="ListParagraph"/>
        <w:numPr>
          <w:ilvl w:val="1"/>
          <w:numId w:val="1"/>
        </w:numPr>
      </w:pPr>
      <w:r>
        <w:t>Small cases: 1 MIN</w:t>
      </w:r>
    </w:p>
    <w:p w14:paraId="4EF3C8BB" w14:textId="0FFD4439" w:rsidR="00AA212D" w:rsidRPr="00AA212D" w:rsidRDefault="00AA212D" w:rsidP="00AA212D">
      <w:pPr>
        <w:pStyle w:val="ListParagraph"/>
        <w:numPr>
          <w:ilvl w:val="1"/>
          <w:numId w:val="1"/>
        </w:numPr>
      </w:pPr>
      <w:r>
        <w:t xml:space="preserve">Medium cases: </w:t>
      </w:r>
      <w:r w:rsidR="000F0389">
        <w:t>3</w:t>
      </w:r>
      <w:r>
        <w:t xml:space="preserve"> MIN</w:t>
      </w:r>
      <w:r w:rsidR="000F0389">
        <w:t>s</w:t>
      </w:r>
    </w:p>
    <w:p w14:paraId="2B77B6BA" w14:textId="640B84C8" w:rsidR="00AA212D" w:rsidRDefault="00AA212D" w:rsidP="00AA212D">
      <w:pPr>
        <w:pStyle w:val="ListParagraph"/>
        <w:numPr>
          <w:ilvl w:val="1"/>
          <w:numId w:val="1"/>
        </w:numPr>
      </w:pPr>
      <w:r>
        <w:t xml:space="preserve">Large cases: </w:t>
      </w:r>
      <w:r w:rsidR="000F0389">
        <w:t>6</w:t>
      </w:r>
      <w:r>
        <w:t xml:space="preserve"> MIN</w:t>
      </w:r>
      <w:r w:rsidR="000F0389">
        <w:t>s</w:t>
      </w:r>
    </w:p>
    <w:p w14:paraId="28F1E37F" w14:textId="409B7CD2" w:rsidR="000F0389" w:rsidRDefault="000F0389" w:rsidP="000F0389">
      <w:pPr>
        <w:pStyle w:val="ListParagraph"/>
        <w:numPr>
          <w:ilvl w:val="0"/>
          <w:numId w:val="1"/>
        </w:numPr>
      </w:pPr>
      <w:r w:rsidRPr="000F0389">
        <w:t>You MUST commit with the format of required Input and Output of the test</w:t>
      </w:r>
      <w:r>
        <w:t xml:space="preserve"> </w:t>
      </w:r>
      <w:r w:rsidRPr="000F0389">
        <w:t>cases.</w:t>
      </w:r>
    </w:p>
    <w:p w14:paraId="28104F4B" w14:textId="425CC9D9" w:rsidR="000F0389" w:rsidRPr="00AA212D" w:rsidRDefault="000F0389" w:rsidP="000F0389">
      <w:pPr>
        <w:pStyle w:val="ListParagraph"/>
        <w:numPr>
          <w:ilvl w:val="0"/>
          <w:numId w:val="1"/>
        </w:numPr>
      </w:pPr>
      <w:r>
        <w:t xml:space="preserve">Documentation with the code and </w:t>
      </w:r>
      <w:r w:rsidRPr="000F0389">
        <w:rPr>
          <w:b/>
          <w:bCs/>
        </w:rPr>
        <w:t>DETAILED COMPLEXITY ANALYSIS</w:t>
      </w:r>
    </w:p>
    <w:p w14:paraId="19806C82" w14:textId="1A023658" w:rsidR="006845D5" w:rsidRDefault="006845D5" w:rsidP="006845D5">
      <w:pPr>
        <w:pStyle w:val="Heading1"/>
      </w:pPr>
      <w:r>
        <w:t>N Puzzle</w:t>
      </w:r>
    </w:p>
    <w:p w14:paraId="0192DBFD" w14:textId="7394A16D" w:rsidR="006845D5" w:rsidRDefault="006845D5" w:rsidP="006845D5">
      <w:pPr>
        <w:pStyle w:val="ListParagraph"/>
        <w:numPr>
          <w:ilvl w:val="0"/>
          <w:numId w:val="2"/>
        </w:numPr>
      </w:pPr>
      <w:r>
        <w:t>You MUST commit with the format of required Input and Output of the testcases.</w:t>
      </w:r>
    </w:p>
    <w:p w14:paraId="3DC70AC1" w14:textId="77777777" w:rsidR="006845D5" w:rsidRDefault="006845D5" w:rsidP="006845D5">
      <w:pPr>
        <w:pStyle w:val="ListParagraph"/>
        <w:numPr>
          <w:ilvl w:val="0"/>
          <w:numId w:val="2"/>
        </w:numPr>
      </w:pPr>
      <w:r>
        <w:t>The project should support the option to run using Manhattan or Hamming.</w:t>
      </w:r>
    </w:p>
    <w:p w14:paraId="1B07FE7F" w14:textId="77777777" w:rsidR="006845D5" w:rsidRDefault="006845D5" w:rsidP="006845D5">
      <w:pPr>
        <w:pStyle w:val="ListParagraph"/>
        <w:numPr>
          <w:ilvl w:val="0"/>
          <w:numId w:val="2"/>
        </w:numPr>
      </w:pPr>
      <w:r>
        <w:t xml:space="preserve">Manhattan complexity shouldn't exceed O(N^2) </w:t>
      </w:r>
    </w:p>
    <w:p w14:paraId="5720A7EC" w14:textId="77777777" w:rsidR="006845D5" w:rsidRDefault="006845D5" w:rsidP="006845D5">
      <w:pPr>
        <w:pStyle w:val="ListParagraph"/>
        <w:numPr>
          <w:ilvl w:val="0"/>
          <w:numId w:val="2"/>
        </w:numPr>
      </w:pPr>
      <w:r>
        <w:t>A*: Extracting min from the opened list should be less than O(N) (e.g. logarithmic or constant time)</w:t>
      </w:r>
    </w:p>
    <w:p w14:paraId="01269D5F" w14:textId="77777777" w:rsidR="006845D5" w:rsidRDefault="006845D5" w:rsidP="006845D5">
      <w:pPr>
        <w:pStyle w:val="ListParagraph"/>
        <w:numPr>
          <w:ilvl w:val="0"/>
          <w:numId w:val="2"/>
        </w:numPr>
      </w:pPr>
      <w:r>
        <w:t xml:space="preserve">A*: Search in closed or opened lists should be less than O(N) (e.g. logarithmic or constant time) </w:t>
      </w:r>
    </w:p>
    <w:p w14:paraId="05FDB2FE" w14:textId="2801B594" w:rsidR="006845D5" w:rsidRDefault="006845D5" w:rsidP="006845D5">
      <w:pPr>
        <w:pStyle w:val="ListParagraph"/>
        <w:numPr>
          <w:ilvl w:val="0"/>
          <w:numId w:val="2"/>
        </w:numPr>
      </w:pPr>
      <w:r>
        <w:t>A*: if a node is found in the closed set and its cost is better, then, it should be added to the open set</w:t>
      </w:r>
    </w:p>
    <w:p w14:paraId="6094F757" w14:textId="5A55506B" w:rsidR="001D51C7" w:rsidRDefault="001D51C7" w:rsidP="001D51C7">
      <w:pPr>
        <w:pStyle w:val="ListParagraph"/>
        <w:numPr>
          <w:ilvl w:val="0"/>
          <w:numId w:val="2"/>
        </w:numPr>
      </w:pPr>
      <w:r>
        <w:t>You must output for each SAMPLE or COMPLETE case</w:t>
      </w:r>
      <w:r w:rsidRPr="000F0389">
        <w:t xml:space="preserve"> </w:t>
      </w:r>
      <w:r>
        <w:t>in your interface:</w:t>
      </w:r>
    </w:p>
    <w:p w14:paraId="06A77221" w14:textId="77777777" w:rsidR="001D51C7" w:rsidRDefault="001D51C7" w:rsidP="001D51C7">
      <w:pPr>
        <w:pStyle w:val="ListParagraph"/>
        <w:numPr>
          <w:ilvl w:val="1"/>
          <w:numId w:val="2"/>
        </w:numPr>
      </w:pPr>
      <w:r>
        <w:t>Solvable or not</w:t>
      </w:r>
    </w:p>
    <w:p w14:paraId="6F0006D7" w14:textId="77777777" w:rsidR="001D51C7" w:rsidRDefault="001D51C7" w:rsidP="001D51C7">
      <w:pPr>
        <w:pStyle w:val="ListParagraph"/>
        <w:numPr>
          <w:ilvl w:val="1"/>
          <w:numId w:val="2"/>
        </w:numPr>
      </w:pPr>
      <w:r>
        <w:t xml:space="preserve">If solvable, display the board at each movement till the final solution to simulate the shortest sequence of moves till you solve the puzzle. </w:t>
      </w:r>
    </w:p>
    <w:p w14:paraId="55AA9D7C" w14:textId="77777777" w:rsidR="001D51C7" w:rsidRDefault="001D51C7" w:rsidP="001D51C7">
      <w:pPr>
        <w:pStyle w:val="ListParagraph"/>
        <w:numPr>
          <w:ilvl w:val="1"/>
          <w:numId w:val="2"/>
        </w:numPr>
      </w:pPr>
      <w:r>
        <w:t>The fewest number of moves required at the end to re-arrange the puzzle</w:t>
      </w:r>
    </w:p>
    <w:p w14:paraId="4D0792A5" w14:textId="6F13622F" w:rsidR="001D51C7" w:rsidRDefault="001D51C7" w:rsidP="001D51C7">
      <w:pPr>
        <w:pStyle w:val="ListParagraph"/>
        <w:numPr>
          <w:ilvl w:val="0"/>
          <w:numId w:val="2"/>
        </w:numPr>
      </w:pPr>
      <w:r>
        <w:t>You must output for each COMPLETE case in your interface:</w:t>
      </w:r>
    </w:p>
    <w:p w14:paraId="649FC6A8" w14:textId="5076E068" w:rsidR="001D51C7" w:rsidRDefault="001D51C7" w:rsidP="001D51C7">
      <w:pPr>
        <w:pStyle w:val="ListParagraph"/>
        <w:numPr>
          <w:ilvl w:val="1"/>
          <w:numId w:val="2"/>
        </w:numPr>
      </w:pPr>
      <w:r>
        <w:t xml:space="preserve">Execution time in </w:t>
      </w:r>
      <w:r w:rsidRPr="00AA212D">
        <w:rPr>
          <w:b/>
          <w:bCs/>
          <w:u w:val="single"/>
        </w:rPr>
        <w:t>MILLISECONDS</w:t>
      </w:r>
      <w:r>
        <w:rPr>
          <w:b/>
          <w:bCs/>
          <w:u w:val="single"/>
        </w:rPr>
        <w:t xml:space="preserve"> &amp; SECONDS</w:t>
      </w:r>
    </w:p>
    <w:p w14:paraId="341FF259" w14:textId="77777777" w:rsidR="006845D5" w:rsidRDefault="006845D5" w:rsidP="006845D5">
      <w:pPr>
        <w:pStyle w:val="ListParagraph"/>
        <w:numPr>
          <w:ilvl w:val="0"/>
          <w:numId w:val="2"/>
        </w:numPr>
      </w:pPr>
      <w:r>
        <w:t>Time limits for complete cases:</w:t>
      </w:r>
    </w:p>
    <w:p w14:paraId="16A0DBE1" w14:textId="5267BF47" w:rsidR="006845D5" w:rsidRDefault="001D51C7" w:rsidP="006845D5">
      <w:pPr>
        <w:pStyle w:val="ListParagraph"/>
        <w:numPr>
          <w:ilvl w:val="1"/>
          <w:numId w:val="2"/>
        </w:numPr>
      </w:pPr>
      <w:r>
        <w:t>Solvable using Manhattan only: MAX 10 SECONDS</w:t>
      </w:r>
    </w:p>
    <w:p w14:paraId="1C6B63BE" w14:textId="746A172B" w:rsidR="001D51C7" w:rsidRDefault="001D51C7" w:rsidP="001D51C7">
      <w:pPr>
        <w:pStyle w:val="ListParagraph"/>
        <w:numPr>
          <w:ilvl w:val="1"/>
          <w:numId w:val="2"/>
        </w:numPr>
      </w:pPr>
      <w:r>
        <w:t>Solvable using Manhattan &amp; Hamming: MAX 15 SECONDS</w:t>
      </w:r>
    </w:p>
    <w:p w14:paraId="7121EE57" w14:textId="30E7448F" w:rsidR="001D51C7" w:rsidRDefault="001D51C7" w:rsidP="006845D5">
      <w:pPr>
        <w:pStyle w:val="ListParagraph"/>
        <w:numPr>
          <w:ilvl w:val="1"/>
          <w:numId w:val="2"/>
        </w:numPr>
      </w:pPr>
      <w:r>
        <w:t>Very large: 2 MINs</w:t>
      </w:r>
    </w:p>
    <w:p w14:paraId="6AEE91B1" w14:textId="2623CFF1" w:rsidR="001D51C7" w:rsidRPr="00AA212D" w:rsidRDefault="001D51C7" w:rsidP="001D51C7">
      <w:pPr>
        <w:pStyle w:val="ListParagraph"/>
        <w:numPr>
          <w:ilvl w:val="0"/>
          <w:numId w:val="2"/>
        </w:numPr>
      </w:pPr>
      <w:r>
        <w:t xml:space="preserve">Documentation with the code and </w:t>
      </w:r>
      <w:r w:rsidRPr="000F0389">
        <w:rPr>
          <w:b/>
          <w:bCs/>
        </w:rPr>
        <w:t>DETAILED COMPLEXITY ANALYSIS</w:t>
      </w:r>
      <w:r w:rsidR="006F03DF">
        <w:rPr>
          <w:b/>
          <w:bCs/>
        </w:rPr>
        <w:t xml:space="preserve"> </w:t>
      </w:r>
    </w:p>
    <w:p w14:paraId="3881D0EE" w14:textId="785F762B" w:rsidR="006F03DF" w:rsidRDefault="006F03DF" w:rsidP="006F03DF">
      <w:pPr>
        <w:pStyle w:val="Heading1"/>
      </w:pPr>
      <w:r>
        <w:t>Intelligent Scissors</w:t>
      </w:r>
    </w:p>
    <w:p w14:paraId="16F964F7" w14:textId="77777777" w:rsidR="00FE4D88" w:rsidRDefault="00FE4D88" w:rsidP="00FE4D88">
      <w:pPr>
        <w:pStyle w:val="ListParagraph"/>
        <w:numPr>
          <w:ilvl w:val="0"/>
          <w:numId w:val="1"/>
        </w:numPr>
      </w:pPr>
      <w:r>
        <w:t>You must output for each SAMPLE case</w:t>
      </w:r>
      <w:r w:rsidRPr="000F0389">
        <w:t xml:space="preserve"> </w:t>
      </w:r>
      <w:r>
        <w:t>in your interface:</w:t>
      </w:r>
    </w:p>
    <w:p w14:paraId="143E0617" w14:textId="7AAEE396" w:rsidR="00DA02F5" w:rsidRDefault="00DA02F5" w:rsidP="00DA02F5">
      <w:pPr>
        <w:pStyle w:val="ListParagraph"/>
        <w:numPr>
          <w:ilvl w:val="1"/>
          <w:numId w:val="1"/>
        </w:numPr>
      </w:pPr>
      <w:r>
        <w:t>The constructed graph</w:t>
      </w:r>
      <w:r w:rsidR="00381A62">
        <w:t xml:space="preserve"> (check details </w:t>
      </w:r>
      <w:r w:rsidR="008E2AE3">
        <w:t xml:space="preserve">in the </w:t>
      </w:r>
      <w:r w:rsidR="00381A62">
        <w:t>test</w:t>
      </w:r>
      <w:r w:rsidR="008E2AE3">
        <w:t>cases</w:t>
      </w:r>
      <w:r w:rsidR="00381A62">
        <w:t>)</w:t>
      </w:r>
      <w:r w:rsidR="00174828">
        <w:t>.</w:t>
      </w:r>
    </w:p>
    <w:p w14:paraId="2A7C6D62" w14:textId="39A889E4" w:rsidR="00DA02F5" w:rsidRDefault="00DA02F5" w:rsidP="00DA02F5">
      <w:pPr>
        <w:pStyle w:val="ListParagraph"/>
        <w:numPr>
          <w:ilvl w:val="1"/>
          <w:numId w:val="1"/>
        </w:numPr>
      </w:pPr>
      <w:r>
        <w:t>Shortest path value</w:t>
      </w:r>
      <w:r w:rsidR="00402446">
        <w:t xml:space="preserve"> for the shortest path.</w:t>
      </w:r>
    </w:p>
    <w:p w14:paraId="0BAA94B9" w14:textId="5092411D" w:rsidR="00DA02F5" w:rsidRDefault="00C71A24" w:rsidP="00FE4D88">
      <w:pPr>
        <w:pStyle w:val="ListParagraph"/>
        <w:numPr>
          <w:ilvl w:val="0"/>
          <w:numId w:val="1"/>
        </w:numPr>
      </w:pPr>
      <w:r>
        <w:t xml:space="preserve">You must output for each SAMPLE </w:t>
      </w:r>
      <w:r w:rsidR="0063428C">
        <w:t xml:space="preserve">&amp; COMPLETE </w:t>
      </w:r>
      <w:r>
        <w:t>case</w:t>
      </w:r>
      <w:r w:rsidRPr="000F0389">
        <w:t xml:space="preserve"> </w:t>
      </w:r>
      <w:r>
        <w:t>in your interface:</w:t>
      </w:r>
    </w:p>
    <w:p w14:paraId="78811D40" w14:textId="4D187109" w:rsidR="009650CB" w:rsidRDefault="009650CB" w:rsidP="009650CB">
      <w:pPr>
        <w:pStyle w:val="ListParagraph"/>
        <w:numPr>
          <w:ilvl w:val="1"/>
          <w:numId w:val="1"/>
        </w:numPr>
      </w:pPr>
      <w:r>
        <w:t>Draw final shortest path between an anchor point and next new anchor point</w:t>
      </w:r>
      <w:r w:rsidR="003419A4">
        <w:t xml:space="preserve"> </w:t>
      </w:r>
      <w:r w:rsidR="005E085F">
        <w:t>(mouse click)</w:t>
      </w:r>
      <w:r>
        <w:t>.</w:t>
      </w:r>
    </w:p>
    <w:p w14:paraId="176A6D88" w14:textId="4CFDDF50" w:rsidR="00E9699D" w:rsidRDefault="00F73390" w:rsidP="00FE4D88">
      <w:pPr>
        <w:pStyle w:val="ListParagraph"/>
        <w:numPr>
          <w:ilvl w:val="1"/>
          <w:numId w:val="1"/>
        </w:numPr>
      </w:pPr>
      <w:r>
        <w:t>Draw shortest path between an anchor point and a free point</w:t>
      </w:r>
      <w:r w:rsidR="00DA02F5">
        <w:t xml:space="preserve"> (mouse move)</w:t>
      </w:r>
      <w:r w:rsidR="00744023">
        <w:t>.</w:t>
      </w:r>
    </w:p>
    <w:p w14:paraId="1C7E4BB8" w14:textId="3BCCDAAE" w:rsidR="00DA02F5" w:rsidRDefault="00DA02F5" w:rsidP="00DA02F5">
      <w:pPr>
        <w:pStyle w:val="ListParagraph"/>
        <w:numPr>
          <w:ilvl w:val="1"/>
          <w:numId w:val="1"/>
        </w:numPr>
      </w:pPr>
      <w:r>
        <w:t>Close lasso by drawing the shortest path between the final anchor point (occurred on double mouse click) and the original starting anchor point.</w:t>
      </w:r>
    </w:p>
    <w:p w14:paraId="3899A58E" w14:textId="77777777" w:rsidR="00FE4D88" w:rsidRDefault="00FE4D88" w:rsidP="00FE4D88">
      <w:pPr>
        <w:pStyle w:val="ListParagraph"/>
        <w:numPr>
          <w:ilvl w:val="0"/>
          <w:numId w:val="1"/>
        </w:numPr>
      </w:pPr>
      <w:r>
        <w:t>You must output for each COMPLETE case in your interface:</w:t>
      </w:r>
    </w:p>
    <w:p w14:paraId="23108318" w14:textId="6D77F44C" w:rsidR="00FE4D88" w:rsidRDefault="00FE4D88" w:rsidP="00FE4D88">
      <w:pPr>
        <w:pStyle w:val="ListParagraph"/>
        <w:numPr>
          <w:ilvl w:val="1"/>
          <w:numId w:val="1"/>
        </w:numPr>
      </w:pPr>
      <w:r>
        <w:t xml:space="preserve">RUN (Draw connected paths) -&gt; FAST AND SMOOTH </w:t>
      </w:r>
    </w:p>
    <w:p w14:paraId="2DE3E964" w14:textId="5F2DE246" w:rsidR="00FE4D88" w:rsidRDefault="00FE4D88" w:rsidP="00FE4D88">
      <w:pPr>
        <w:pStyle w:val="ListParagraph"/>
        <w:numPr>
          <w:ilvl w:val="1"/>
          <w:numId w:val="1"/>
        </w:numPr>
      </w:pPr>
      <w:r w:rsidRPr="00FE4D88">
        <w:t>Close Lasso</w:t>
      </w:r>
    </w:p>
    <w:p w14:paraId="0388FE01" w14:textId="29B53180" w:rsidR="00FE4D88" w:rsidRPr="00FE4D88" w:rsidRDefault="00FE4D88" w:rsidP="00FE4D88">
      <w:pPr>
        <w:pStyle w:val="ListParagraph"/>
        <w:numPr>
          <w:ilvl w:val="1"/>
          <w:numId w:val="1"/>
        </w:numPr>
      </w:pPr>
      <w:r>
        <w:t xml:space="preserve">Execution time in </w:t>
      </w:r>
      <w:r w:rsidRPr="00AA212D">
        <w:rPr>
          <w:b/>
          <w:bCs/>
          <w:u w:val="single"/>
        </w:rPr>
        <w:t>MILLISECONDS</w:t>
      </w:r>
      <w:r>
        <w:rPr>
          <w:b/>
          <w:bCs/>
          <w:u w:val="single"/>
        </w:rPr>
        <w:t xml:space="preserve"> &amp; SECONDS</w:t>
      </w:r>
    </w:p>
    <w:p w14:paraId="2C775064" w14:textId="77777777" w:rsidR="00FE4D88" w:rsidRDefault="00FE4D88" w:rsidP="00FE4D88">
      <w:pPr>
        <w:pStyle w:val="ListParagraph"/>
        <w:numPr>
          <w:ilvl w:val="0"/>
          <w:numId w:val="1"/>
        </w:numPr>
      </w:pPr>
      <w:r>
        <w:t>Time limits for complete cases:</w:t>
      </w:r>
    </w:p>
    <w:p w14:paraId="749A9F07" w14:textId="72E5B84C" w:rsidR="00092FD3" w:rsidRDefault="00092FD3" w:rsidP="00FE4D88">
      <w:pPr>
        <w:pStyle w:val="ListParagraph"/>
        <w:numPr>
          <w:ilvl w:val="1"/>
          <w:numId w:val="1"/>
        </w:numPr>
      </w:pPr>
      <w:r>
        <w:t>Graph construction (Time limits specified in the testcases document).</w:t>
      </w:r>
    </w:p>
    <w:p w14:paraId="154C0887" w14:textId="4687824D" w:rsidR="00FE4D88" w:rsidRDefault="00FE4D88" w:rsidP="00FE4D88">
      <w:pPr>
        <w:pStyle w:val="ListParagraph"/>
        <w:numPr>
          <w:ilvl w:val="1"/>
          <w:numId w:val="1"/>
        </w:numPr>
      </w:pPr>
      <w:r>
        <w:t xml:space="preserve">No time </w:t>
      </w:r>
      <w:r w:rsidR="00092FD3">
        <w:t xml:space="preserve">to draw the path </w:t>
      </w:r>
      <w:r>
        <w:t>(FAST &amp; SMOOTH) on each mouse click or mouse move</w:t>
      </w:r>
      <w:r w:rsidR="00092FD3">
        <w:t>.</w:t>
      </w:r>
    </w:p>
    <w:p w14:paraId="250CC084" w14:textId="77777777" w:rsidR="00FE4D88" w:rsidRDefault="00FE4D88" w:rsidP="00FE4D88">
      <w:pPr>
        <w:pStyle w:val="ListParagraph"/>
        <w:numPr>
          <w:ilvl w:val="0"/>
          <w:numId w:val="1"/>
        </w:numPr>
      </w:pPr>
      <w:r w:rsidRPr="000F0389">
        <w:t>You MUST commit with the format of required Input and Output of the test</w:t>
      </w:r>
      <w:r>
        <w:t xml:space="preserve"> </w:t>
      </w:r>
      <w:r w:rsidRPr="000F0389">
        <w:t>cases.</w:t>
      </w:r>
    </w:p>
    <w:p w14:paraId="75424F95" w14:textId="77777777" w:rsidR="00FE4D88" w:rsidRPr="00AA212D" w:rsidRDefault="00FE4D88" w:rsidP="00FE4D88">
      <w:pPr>
        <w:pStyle w:val="ListParagraph"/>
        <w:numPr>
          <w:ilvl w:val="0"/>
          <w:numId w:val="1"/>
        </w:numPr>
      </w:pPr>
      <w:r>
        <w:t xml:space="preserve">Documentation with the code and </w:t>
      </w:r>
      <w:r w:rsidRPr="000F0389">
        <w:rPr>
          <w:b/>
          <w:bCs/>
        </w:rPr>
        <w:t>DETAILED COMPLEXITY ANALYSIS</w:t>
      </w:r>
    </w:p>
    <w:p w14:paraId="1DB236B0" w14:textId="686786D1" w:rsidR="004A24DE" w:rsidRDefault="004A24DE" w:rsidP="004A24DE">
      <w:pPr>
        <w:pStyle w:val="Heading1"/>
      </w:pPr>
      <w:r w:rsidRPr="004A24DE">
        <w:t>Small World Phenomenon</w:t>
      </w:r>
    </w:p>
    <w:p w14:paraId="0B4119C8" w14:textId="6407D3E8" w:rsidR="001928A9" w:rsidRDefault="001928A9" w:rsidP="004A24DE">
      <w:pPr>
        <w:pStyle w:val="ListParagraph"/>
        <w:numPr>
          <w:ilvl w:val="0"/>
          <w:numId w:val="1"/>
        </w:numPr>
      </w:pPr>
      <w:r w:rsidRPr="001928A9">
        <w:t>The project should support the option to run with and without the optimization idea.</w:t>
      </w:r>
    </w:p>
    <w:p w14:paraId="1B595887" w14:textId="2F1F1AA7" w:rsidR="001928A9" w:rsidRDefault="001928A9" w:rsidP="004A24DE">
      <w:pPr>
        <w:pStyle w:val="ListParagraph"/>
        <w:numPr>
          <w:ilvl w:val="0"/>
          <w:numId w:val="1"/>
        </w:numPr>
      </w:pPr>
      <w:r w:rsidRPr="001928A9">
        <w:t>You need to print one chain of films between two actors A, B (i.e. in the solution document you have it's written 1 or 7 =&gt; 4, you should print either 1 =&gt; 4 or 7 =&gt; 4)</w:t>
      </w:r>
    </w:p>
    <w:p w14:paraId="1D5D44EB" w14:textId="3602248E" w:rsidR="004A24DE" w:rsidRDefault="004A24DE" w:rsidP="004A24DE">
      <w:pPr>
        <w:pStyle w:val="ListParagraph"/>
        <w:numPr>
          <w:ilvl w:val="0"/>
          <w:numId w:val="1"/>
        </w:numPr>
      </w:pPr>
      <w:r>
        <w:t>You must output for each SAMPLE &amp; COMPLETE case</w:t>
      </w:r>
      <w:r w:rsidRPr="000F0389">
        <w:t xml:space="preserve"> </w:t>
      </w:r>
      <w:r>
        <w:t>in your interface:</w:t>
      </w:r>
    </w:p>
    <w:p w14:paraId="7F7CDD64" w14:textId="77777777" w:rsidR="004A24DE" w:rsidRDefault="004A24DE" w:rsidP="004A24DE">
      <w:pPr>
        <w:pStyle w:val="ListParagraph"/>
        <w:numPr>
          <w:ilvl w:val="1"/>
          <w:numId w:val="1"/>
        </w:numPr>
      </w:pPr>
      <w:r>
        <w:t>The degree of separation between the two actors/actresses.</w:t>
      </w:r>
    </w:p>
    <w:p w14:paraId="4E4E1C8A" w14:textId="77777777" w:rsidR="004A24DE" w:rsidRDefault="004A24DE" w:rsidP="004A24DE">
      <w:pPr>
        <w:pStyle w:val="ListParagraph"/>
        <w:numPr>
          <w:ilvl w:val="1"/>
          <w:numId w:val="1"/>
        </w:numPr>
      </w:pPr>
      <w:r>
        <w:t>The relation strength (total number of common movies) between them.</w:t>
      </w:r>
    </w:p>
    <w:p w14:paraId="1F97D891" w14:textId="2708BC26" w:rsidR="004A24DE" w:rsidRDefault="004A24DE" w:rsidP="004A24DE">
      <w:pPr>
        <w:pStyle w:val="ListParagraph"/>
        <w:numPr>
          <w:ilvl w:val="1"/>
          <w:numId w:val="1"/>
        </w:numPr>
      </w:pPr>
      <w:r>
        <w:t>The shortest chain of movies that leads the first actor/actress to the second.</w:t>
      </w:r>
    </w:p>
    <w:p w14:paraId="097FDC6B" w14:textId="77777777" w:rsidR="00297AA0" w:rsidRDefault="00297AA0" w:rsidP="00297AA0">
      <w:pPr>
        <w:pStyle w:val="ListParagraph"/>
        <w:numPr>
          <w:ilvl w:val="0"/>
          <w:numId w:val="1"/>
        </w:numPr>
      </w:pPr>
      <w:r>
        <w:t>You must output for each COMPLETE case in your interface:</w:t>
      </w:r>
    </w:p>
    <w:p w14:paraId="09379BEA" w14:textId="77777777" w:rsidR="00297AA0" w:rsidRPr="00AB005B" w:rsidRDefault="00297AA0" w:rsidP="00297AA0">
      <w:pPr>
        <w:pStyle w:val="ListParagraph"/>
        <w:numPr>
          <w:ilvl w:val="1"/>
          <w:numId w:val="1"/>
        </w:numPr>
      </w:pPr>
      <w:r>
        <w:t xml:space="preserve">Execution time in </w:t>
      </w:r>
      <w:r w:rsidRPr="00AA212D">
        <w:rPr>
          <w:b/>
          <w:bCs/>
          <w:u w:val="single"/>
        </w:rPr>
        <w:t>MILLISECONDS</w:t>
      </w:r>
      <w:r>
        <w:rPr>
          <w:b/>
          <w:bCs/>
          <w:u w:val="single"/>
        </w:rPr>
        <w:t xml:space="preserve"> &amp; SECONDS</w:t>
      </w:r>
    </w:p>
    <w:p w14:paraId="1062F2E1" w14:textId="77777777" w:rsidR="00297AA0" w:rsidRDefault="00297AA0" w:rsidP="00297AA0">
      <w:pPr>
        <w:pStyle w:val="ListParagraph"/>
        <w:numPr>
          <w:ilvl w:val="0"/>
          <w:numId w:val="1"/>
        </w:numPr>
      </w:pPr>
      <w:r>
        <w:t>Time limits for complete cases:</w:t>
      </w:r>
    </w:p>
    <w:p w14:paraId="3F0C68B2" w14:textId="52020F8E" w:rsidR="00297AA0" w:rsidRDefault="00297AA0" w:rsidP="00297AA0">
      <w:pPr>
        <w:pStyle w:val="ListParagraph"/>
        <w:numPr>
          <w:ilvl w:val="1"/>
          <w:numId w:val="1"/>
        </w:numPr>
      </w:pPr>
      <w:r>
        <w:t>Small: No time</w:t>
      </w:r>
    </w:p>
    <w:p w14:paraId="1526B87A" w14:textId="577EC96C" w:rsidR="00297AA0" w:rsidRDefault="00297AA0" w:rsidP="00A11CE8">
      <w:pPr>
        <w:pStyle w:val="ListParagraph"/>
        <w:numPr>
          <w:ilvl w:val="1"/>
          <w:numId w:val="1"/>
        </w:numPr>
      </w:pPr>
      <w:r>
        <w:t>Medium, large &amp; extreme</w:t>
      </w:r>
      <w:r w:rsidR="001928A9">
        <w:t>: &lt;</w:t>
      </w:r>
      <w:r>
        <w:t xml:space="preserve"> 3 MINs</w:t>
      </w:r>
    </w:p>
    <w:p w14:paraId="3ED04EE2" w14:textId="77777777" w:rsidR="00A11CE8" w:rsidRDefault="00A11CE8" w:rsidP="00A11CE8">
      <w:pPr>
        <w:pStyle w:val="ListParagraph"/>
        <w:numPr>
          <w:ilvl w:val="0"/>
          <w:numId w:val="1"/>
        </w:numPr>
      </w:pPr>
      <w:r w:rsidRPr="000F0389">
        <w:t>You MUST commit with the format of required Input and Output of the test</w:t>
      </w:r>
      <w:r>
        <w:t xml:space="preserve"> </w:t>
      </w:r>
      <w:r w:rsidRPr="000F0389">
        <w:t>cases.</w:t>
      </w:r>
    </w:p>
    <w:p w14:paraId="12F79308" w14:textId="3896AAD2" w:rsidR="00A11CE8" w:rsidRPr="004A24DE" w:rsidRDefault="001928A9" w:rsidP="001928A9">
      <w:pPr>
        <w:pStyle w:val="ListParagraph"/>
        <w:numPr>
          <w:ilvl w:val="0"/>
          <w:numId w:val="1"/>
        </w:numPr>
      </w:pPr>
      <w:r>
        <w:t xml:space="preserve">Documentation with the code and </w:t>
      </w:r>
      <w:r w:rsidRPr="000F0389">
        <w:rPr>
          <w:b/>
          <w:bCs/>
        </w:rPr>
        <w:t>DETAILED COMPLEXITY ANALYSIS</w:t>
      </w:r>
    </w:p>
    <w:p w14:paraId="429B9313" w14:textId="2017B668" w:rsidR="00DA2213" w:rsidRDefault="00DA2213" w:rsidP="00DA2213">
      <w:pPr>
        <w:pStyle w:val="Heading1"/>
      </w:pPr>
      <w:r>
        <w:t xml:space="preserve">WordNet </w:t>
      </w:r>
      <w:r w:rsidRPr="00DA2213">
        <w:t>Semantics</w:t>
      </w:r>
    </w:p>
    <w:p w14:paraId="664FAA37" w14:textId="40BFF2B0" w:rsidR="00DA2213" w:rsidRDefault="00DA2213" w:rsidP="00DA2213">
      <w:pPr>
        <w:pStyle w:val="ListParagraph"/>
        <w:numPr>
          <w:ilvl w:val="0"/>
          <w:numId w:val="1"/>
        </w:numPr>
      </w:pPr>
      <w:r>
        <w:t xml:space="preserve">You must output for each SAMPLE </w:t>
      </w:r>
      <w:r w:rsidR="00AB005B">
        <w:t xml:space="preserve">&amp; COMPLETE </w:t>
      </w:r>
      <w:r>
        <w:t>case</w:t>
      </w:r>
      <w:r w:rsidRPr="000F0389">
        <w:t xml:space="preserve"> </w:t>
      </w:r>
      <w:r>
        <w:t>in your interface:</w:t>
      </w:r>
    </w:p>
    <w:p w14:paraId="128E7FC6" w14:textId="5AECE6D2" w:rsidR="00F150F9" w:rsidRDefault="00F150F9" w:rsidP="00DA2213">
      <w:pPr>
        <w:pStyle w:val="ListParagraph"/>
        <w:numPr>
          <w:ilvl w:val="1"/>
          <w:numId w:val="1"/>
        </w:numPr>
      </w:pPr>
      <w:r w:rsidRPr="00F150F9">
        <w:t xml:space="preserve">Semantic Relations </w:t>
      </w:r>
      <w:r w:rsidRPr="00F150F9">
        <w:rPr>
          <w:b/>
          <w:bCs/>
          <w:u w:val="single"/>
        </w:rPr>
        <w:t>File</w:t>
      </w:r>
      <w:r>
        <w:t>: D</w:t>
      </w:r>
      <w:r w:rsidRPr="00F150F9">
        <w:t xml:space="preserve">istance and </w:t>
      </w:r>
      <w:r w:rsidR="00244782">
        <w:t xml:space="preserve">query results of each </w:t>
      </w:r>
      <w:r w:rsidRPr="00F150F9">
        <w:t xml:space="preserve">shortest common ancestor of each pair of nouns </w:t>
      </w:r>
    </w:p>
    <w:p w14:paraId="34E9F7F6" w14:textId="50978349" w:rsidR="00F150F9" w:rsidRDefault="00F150F9" w:rsidP="00DA2213">
      <w:pPr>
        <w:pStyle w:val="ListParagraph"/>
        <w:numPr>
          <w:ilvl w:val="1"/>
          <w:numId w:val="1"/>
        </w:numPr>
      </w:pPr>
      <w:r w:rsidRPr="00F150F9">
        <w:t xml:space="preserve">Outcast Detection </w:t>
      </w:r>
      <w:r w:rsidRPr="00F150F9">
        <w:rPr>
          <w:b/>
          <w:bCs/>
          <w:u w:val="single"/>
        </w:rPr>
        <w:t>File</w:t>
      </w:r>
      <w:r>
        <w:t>: T</w:t>
      </w:r>
      <w:r w:rsidRPr="00F150F9">
        <w:t>he outcast (odd) noun from each case of nouns</w:t>
      </w:r>
    </w:p>
    <w:p w14:paraId="21E04177" w14:textId="77777777" w:rsidR="00F150F9" w:rsidRDefault="00F150F9" w:rsidP="00F150F9">
      <w:pPr>
        <w:pStyle w:val="ListParagraph"/>
        <w:numPr>
          <w:ilvl w:val="0"/>
          <w:numId w:val="1"/>
        </w:numPr>
      </w:pPr>
      <w:r w:rsidRPr="000F0389">
        <w:t>You MUST commit with the format of required Input and Output of the test</w:t>
      </w:r>
      <w:r>
        <w:t xml:space="preserve"> </w:t>
      </w:r>
      <w:r w:rsidRPr="000F0389">
        <w:t>cases.</w:t>
      </w:r>
    </w:p>
    <w:p w14:paraId="11BD2FD2" w14:textId="58D72BD8" w:rsidR="00F150F9" w:rsidRDefault="00F150F9" w:rsidP="00DA2213">
      <w:pPr>
        <w:pStyle w:val="ListParagraph"/>
        <w:numPr>
          <w:ilvl w:val="0"/>
          <w:numId w:val="1"/>
        </w:numPr>
      </w:pPr>
      <w:r>
        <w:t>OUTPUT MUST be in the same format of the given output file of each testcase (OTHERWISE will not be accepted).</w:t>
      </w:r>
    </w:p>
    <w:p w14:paraId="16403653" w14:textId="5A76919E" w:rsidR="00DA2213" w:rsidRDefault="00DA2213" w:rsidP="00DA2213">
      <w:pPr>
        <w:pStyle w:val="ListParagraph"/>
        <w:numPr>
          <w:ilvl w:val="0"/>
          <w:numId w:val="1"/>
        </w:numPr>
      </w:pPr>
      <w:r>
        <w:t>You must output for each COMPLETE case in your interface:</w:t>
      </w:r>
    </w:p>
    <w:p w14:paraId="0EFDE7F3" w14:textId="71C19692" w:rsidR="00DA2213" w:rsidRPr="00AB005B" w:rsidRDefault="00DA2213" w:rsidP="00DA2213">
      <w:pPr>
        <w:pStyle w:val="ListParagraph"/>
        <w:numPr>
          <w:ilvl w:val="1"/>
          <w:numId w:val="1"/>
        </w:numPr>
      </w:pPr>
      <w:r>
        <w:t xml:space="preserve">Execution time in </w:t>
      </w:r>
      <w:r w:rsidRPr="00AA212D">
        <w:rPr>
          <w:b/>
          <w:bCs/>
          <w:u w:val="single"/>
        </w:rPr>
        <w:t>MILLISECONDS</w:t>
      </w:r>
      <w:r>
        <w:rPr>
          <w:b/>
          <w:bCs/>
          <w:u w:val="single"/>
        </w:rPr>
        <w:t xml:space="preserve"> &amp; SECONDS</w:t>
      </w:r>
    </w:p>
    <w:p w14:paraId="48B9D84E" w14:textId="77777777" w:rsidR="00AB005B" w:rsidRDefault="00AB005B" w:rsidP="00AB005B">
      <w:pPr>
        <w:pStyle w:val="ListParagraph"/>
        <w:numPr>
          <w:ilvl w:val="0"/>
          <w:numId w:val="1"/>
        </w:numPr>
      </w:pPr>
      <w:r>
        <w:t>Time limits for complete cases:</w:t>
      </w:r>
    </w:p>
    <w:p w14:paraId="2ABA50C8" w14:textId="3B5DCE40" w:rsidR="00AB005B" w:rsidRDefault="00AB005B" w:rsidP="00AB005B">
      <w:pPr>
        <w:pStyle w:val="ListParagraph"/>
        <w:numPr>
          <w:ilvl w:val="1"/>
          <w:numId w:val="1"/>
        </w:numPr>
      </w:pPr>
      <w:r>
        <w:t>Given with each testcase</w:t>
      </w:r>
    </w:p>
    <w:p w14:paraId="581E7EFD" w14:textId="77777777" w:rsidR="00AB005B" w:rsidRPr="00AA212D" w:rsidRDefault="00AB005B" w:rsidP="00AB005B">
      <w:pPr>
        <w:pStyle w:val="ListParagraph"/>
        <w:numPr>
          <w:ilvl w:val="0"/>
          <w:numId w:val="1"/>
        </w:numPr>
      </w:pPr>
      <w:r>
        <w:t xml:space="preserve">Documentation with the code and </w:t>
      </w:r>
      <w:r w:rsidRPr="000F0389">
        <w:rPr>
          <w:b/>
          <w:bCs/>
        </w:rPr>
        <w:t>DETAILED COMPLEXITY ANALYSIS</w:t>
      </w:r>
    </w:p>
    <w:p w14:paraId="18BE5062" w14:textId="77777777" w:rsidR="00AB005B" w:rsidRPr="00FE4D88" w:rsidRDefault="00AB005B" w:rsidP="00AB005B">
      <w:pPr>
        <w:pStyle w:val="ListParagraph"/>
        <w:ind w:left="1080"/>
      </w:pPr>
    </w:p>
    <w:p w14:paraId="7BBAA6BD" w14:textId="77777777" w:rsidR="00DA2213" w:rsidRPr="00AA212D" w:rsidRDefault="00DA2213" w:rsidP="00AA212D">
      <w:pPr>
        <w:pStyle w:val="ListParagraph"/>
        <w:ind w:left="1800"/>
      </w:pPr>
    </w:p>
    <w:sectPr w:rsidR="00DA2213" w:rsidRPr="00AA21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E34FC"/>
    <w:multiLevelType w:val="hybridMultilevel"/>
    <w:tmpl w:val="D15A14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DD05943"/>
    <w:multiLevelType w:val="hybridMultilevel"/>
    <w:tmpl w:val="2FBE01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75A26A0"/>
    <w:multiLevelType w:val="hybridMultilevel"/>
    <w:tmpl w:val="21F2C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4505355">
    <w:abstractNumId w:val="1"/>
  </w:num>
  <w:num w:numId="2" w16cid:durableId="488598725">
    <w:abstractNumId w:val="0"/>
  </w:num>
  <w:num w:numId="3" w16cid:durableId="85270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jI3MzY1tjQ1NTNU0lEKTi0uzszPAykwqgUA94JNDiwAAAA="/>
  </w:docVars>
  <w:rsids>
    <w:rsidRoot w:val="00AA212D"/>
    <w:rsid w:val="00092FD3"/>
    <w:rsid w:val="000F0389"/>
    <w:rsid w:val="00174828"/>
    <w:rsid w:val="001928A9"/>
    <w:rsid w:val="001D51C7"/>
    <w:rsid w:val="002079EB"/>
    <w:rsid w:val="00244782"/>
    <w:rsid w:val="00297AA0"/>
    <w:rsid w:val="003356C6"/>
    <w:rsid w:val="003419A4"/>
    <w:rsid w:val="00381A62"/>
    <w:rsid w:val="00402446"/>
    <w:rsid w:val="00435461"/>
    <w:rsid w:val="004A24DE"/>
    <w:rsid w:val="005E085F"/>
    <w:rsid w:val="0063428C"/>
    <w:rsid w:val="006845D5"/>
    <w:rsid w:val="006F03DF"/>
    <w:rsid w:val="00744023"/>
    <w:rsid w:val="00794BFB"/>
    <w:rsid w:val="00892FC5"/>
    <w:rsid w:val="008E2AE3"/>
    <w:rsid w:val="009650CB"/>
    <w:rsid w:val="00980AD2"/>
    <w:rsid w:val="009A02BE"/>
    <w:rsid w:val="009A712F"/>
    <w:rsid w:val="00A11CE8"/>
    <w:rsid w:val="00AA212D"/>
    <w:rsid w:val="00AB005B"/>
    <w:rsid w:val="00B17F3C"/>
    <w:rsid w:val="00B9218C"/>
    <w:rsid w:val="00C71A24"/>
    <w:rsid w:val="00D441AB"/>
    <w:rsid w:val="00D70611"/>
    <w:rsid w:val="00DA02F5"/>
    <w:rsid w:val="00DA2213"/>
    <w:rsid w:val="00E9699D"/>
    <w:rsid w:val="00EF3749"/>
    <w:rsid w:val="00F150F9"/>
    <w:rsid w:val="00F42D2B"/>
    <w:rsid w:val="00F73390"/>
    <w:rsid w:val="00FD0296"/>
    <w:rsid w:val="00FE4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0AA2F"/>
  <w15:chartTrackingRefBased/>
  <w15:docId w15:val="{A524ABF2-8C79-4C3E-BD0B-FF0F97F61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21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21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A21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</Pages>
  <Words>742</Words>
  <Characters>4233</Characters>
  <Application>Microsoft Office Word</Application>
  <DocSecurity>4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da hamed ali</dc:creator>
  <cp:keywords/>
  <dc:description/>
  <cp:lastModifiedBy>ghada hamed ali</cp:lastModifiedBy>
  <cp:revision>31</cp:revision>
  <dcterms:created xsi:type="dcterms:W3CDTF">2022-05-12T21:39:00Z</dcterms:created>
  <dcterms:modified xsi:type="dcterms:W3CDTF">2022-05-14T06:24:00Z</dcterms:modified>
</cp:coreProperties>
</file>